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03391" w14:textId="32DF5F63" w:rsidR="00C16D6B" w:rsidRPr="00D220C3" w:rsidRDefault="00D220C3" w:rsidP="00D220C3">
      <w:pPr>
        <w:jc w:val="center"/>
      </w:pPr>
      <w:r w:rsidRPr="00D220C3">
        <w:t>Monica Nguyen</w:t>
      </w:r>
    </w:p>
    <w:p w14:paraId="3E5B2817" w14:textId="194B891F" w:rsidR="00D220C3" w:rsidRPr="00D220C3" w:rsidRDefault="00D220C3" w:rsidP="00D220C3">
      <w:r w:rsidRPr="00D220C3">
        <w:t>Artist statement:</w:t>
      </w:r>
    </w:p>
    <w:p w14:paraId="01D83C50" w14:textId="4A2420AC" w:rsidR="00D220C3" w:rsidRPr="00D220C3" w:rsidRDefault="00D220C3" w:rsidP="00D220C3">
      <w:r w:rsidRPr="00D220C3">
        <w:rPr>
          <w:color w:val="000000"/>
        </w:rPr>
        <w:t xml:space="preserve">I am a fashion designer trying to do my part in creating less waste on this Earth by repurposing fabrics and </w:t>
      </w:r>
      <w:r>
        <w:rPr>
          <w:color w:val="000000"/>
        </w:rPr>
        <w:t>minimizing</w:t>
      </w:r>
      <w:r w:rsidRPr="00D220C3">
        <w:rPr>
          <w:color w:val="000000"/>
        </w:rPr>
        <w:t xml:space="preserve"> waste in production. There is something very satisfying to me when I use as much of the fabric as possible – </w:t>
      </w:r>
      <w:proofErr w:type="gramStart"/>
      <w:r w:rsidRPr="00D220C3">
        <w:rPr>
          <w:color w:val="000000"/>
        </w:rPr>
        <w:t>it’s</w:t>
      </w:r>
      <w:proofErr w:type="gramEnd"/>
      <w:r w:rsidRPr="00D220C3">
        <w:rPr>
          <w:color w:val="000000"/>
        </w:rPr>
        <w:t xml:space="preserve"> like solving a puzzle. I specialize in stage performance wear</w:t>
      </w:r>
      <w:r>
        <w:rPr>
          <w:color w:val="000000"/>
        </w:rPr>
        <w:t>,</w:t>
      </w:r>
      <w:r w:rsidRPr="00D220C3">
        <w:rPr>
          <w:color w:val="000000"/>
        </w:rPr>
        <w:t xml:space="preserve"> and I love collaborating with others to help bring their ideas to life. By performing at open mics throughout the Twin Cities, </w:t>
      </w:r>
      <w:proofErr w:type="gramStart"/>
      <w:r w:rsidRPr="00D220C3">
        <w:rPr>
          <w:color w:val="000000"/>
        </w:rPr>
        <w:t>I’ve</w:t>
      </w:r>
      <w:proofErr w:type="gramEnd"/>
      <w:r w:rsidRPr="00D220C3">
        <w:rPr>
          <w:color w:val="000000"/>
        </w:rPr>
        <w:t xml:space="preserve"> made amazing friends and have collaborated with almost all of them. I want my pieces to be something you want to have forever, that make you feel incredible when you put them on and that are multifunctional, versatile, and inspire others to create less of a carbon footprint.</w:t>
      </w:r>
    </w:p>
    <w:sectPr w:rsidR="00D220C3" w:rsidRPr="00D22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MDMytjQxMzQ3MDBV0lEKTi0uzszPAykwrAUAFrLtYiwAAAA="/>
  </w:docVars>
  <w:rsids>
    <w:rsidRoot w:val="00B421C8"/>
    <w:rsid w:val="0027615B"/>
    <w:rsid w:val="003D2FF1"/>
    <w:rsid w:val="00B421C8"/>
    <w:rsid w:val="00D220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33D60"/>
  <w15:chartTrackingRefBased/>
  <w15:docId w15:val="{8B8E82E7-B3CC-4A55-9E01-4B98A01EA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9770E3-4C19-4B09-99E0-C34C5BBC6EFF}"/>
</file>

<file path=customXml/itemProps2.xml><?xml version="1.0" encoding="utf-8"?>
<ds:datastoreItem xmlns:ds="http://schemas.openxmlformats.org/officeDocument/2006/customXml" ds:itemID="{D97A703E-4C6B-45C4-A496-93EA1044C2AE}"/>
</file>

<file path=customXml/itemProps3.xml><?xml version="1.0" encoding="utf-8"?>
<ds:datastoreItem xmlns:ds="http://schemas.openxmlformats.org/officeDocument/2006/customXml" ds:itemID="{8109197C-952A-49EC-9601-9D8D08216320}"/>
</file>

<file path=docProps/app.xml><?xml version="1.0" encoding="utf-8"?>
<Properties xmlns="http://schemas.openxmlformats.org/officeDocument/2006/extended-properties" xmlns:vt="http://schemas.openxmlformats.org/officeDocument/2006/docPropsVTypes">
  <Template>Normal</Template>
  <TotalTime>4</TotalTime>
  <Pages>1</Pages>
  <Words>110</Words>
  <Characters>627</Characters>
  <Application>Microsoft Office Word</Application>
  <DocSecurity>0</DocSecurity>
  <Lines>5</Lines>
  <Paragraphs>1</Paragraphs>
  <ScaleCrop>false</ScaleCrop>
  <Company/>
  <LinksUpToDate>false</LinksUpToDate>
  <CharactersWithSpaces>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Maddie Cunningham</cp:lastModifiedBy>
  <cp:revision>2</cp:revision>
  <dcterms:created xsi:type="dcterms:W3CDTF">2021-04-15T18:50:00Z</dcterms:created>
  <dcterms:modified xsi:type="dcterms:W3CDTF">2021-04-1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